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tblLook w:val="04A0" w:firstRow="1" w:lastRow="0" w:firstColumn="1" w:lastColumn="0" w:noHBand="0" w:noVBand="1"/>
      </w:tblPr>
      <w:tblGrid>
        <w:gridCol w:w="1826"/>
        <w:gridCol w:w="1820"/>
        <w:gridCol w:w="1800"/>
        <w:gridCol w:w="238"/>
        <w:gridCol w:w="216"/>
        <w:gridCol w:w="216"/>
        <w:gridCol w:w="216"/>
        <w:gridCol w:w="1064"/>
        <w:gridCol w:w="216"/>
        <w:gridCol w:w="1015"/>
        <w:gridCol w:w="241"/>
        <w:gridCol w:w="216"/>
        <w:gridCol w:w="216"/>
        <w:gridCol w:w="216"/>
        <w:gridCol w:w="1284"/>
      </w:tblGrid>
      <w:tr w:rsidR="00DA2439" w:rsidRPr="00DA2439" w14:paraId="67732CEE" w14:textId="77777777" w:rsidTr="00DA2439">
        <w:trPr>
          <w:trHeight w:val="234"/>
        </w:trPr>
        <w:tc>
          <w:tcPr>
            <w:tcW w:w="6116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9914" w14:textId="6D0C3742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640"/>
            </w:tblGrid>
            <w:tr w:rsidR="00DA2439" w:rsidRPr="00DA2439" w14:paraId="54179C97" w14:textId="77777777">
              <w:trPr>
                <w:trHeight w:val="453"/>
                <w:tblCellSpacing w:w="0" w:type="dxa"/>
              </w:trPr>
              <w:tc>
                <w:tcPr>
                  <w:tcW w:w="56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E67B5D" w14:textId="77777777" w:rsidR="00B50038" w:rsidRPr="00DA2439" w:rsidRDefault="00B50038" w:rsidP="00B50038">
                  <w:pPr>
                    <w:spacing w:after="0" w:line="240" w:lineRule="auto"/>
                    <w:jc w:val="center"/>
                    <w:rPr>
                      <w:rFonts w:ascii="Abadi" w:eastAsia="Times New Roman" w:hAnsi="Abadi" w:cs="Calibri"/>
                      <w:b/>
                      <w:bCs/>
                      <w:sz w:val="40"/>
                      <w:szCs w:val="40"/>
                    </w:rPr>
                  </w:pPr>
                  <w:r w:rsidRPr="004C198C">
                    <w:rPr>
                      <w:rFonts w:ascii="Abadi" w:eastAsia="Times New Roman" w:hAnsi="Abadi" w:cs="Calibri"/>
                      <w:b/>
                      <w:bCs/>
                      <w:color w:val="A8D08D" w:themeColor="accent6" w:themeTint="99"/>
                      <w:sz w:val="40"/>
                      <w:szCs w:val="40"/>
                    </w:rPr>
                    <w:t>S</w:t>
                  </w:r>
                  <w:r w:rsidRPr="004C198C">
                    <w:rPr>
                      <w:rFonts w:ascii="Abadi" w:eastAsia="Times New Roman" w:hAnsi="Abadi" w:cs="Calibri"/>
                      <w:b/>
                      <w:bCs/>
                      <w:color w:val="A8D08D" w:themeColor="accent6" w:themeTint="99"/>
                      <w:sz w:val="28"/>
                      <w:szCs w:val="28"/>
                    </w:rPr>
                    <w:t>IMPLE</w:t>
                  </w:r>
                  <w:r w:rsidRPr="004C198C">
                    <w:rPr>
                      <w:rFonts w:ascii="Abadi" w:eastAsia="Times New Roman" w:hAnsi="Abadi" w:cs="Calibri"/>
                      <w:b/>
                      <w:bCs/>
                      <w:color w:val="A8D08D" w:themeColor="accent6" w:themeTint="99"/>
                      <w:sz w:val="40"/>
                      <w:szCs w:val="40"/>
                    </w:rPr>
                    <w:t xml:space="preserve"> M</w:t>
                  </w:r>
                  <w:r w:rsidRPr="004C198C">
                    <w:rPr>
                      <w:rFonts w:ascii="Abadi" w:eastAsia="Times New Roman" w:hAnsi="Abadi" w:cs="Calibri"/>
                      <w:b/>
                      <w:bCs/>
                      <w:color w:val="A8D08D" w:themeColor="accent6" w:themeTint="99"/>
                      <w:sz w:val="28"/>
                      <w:szCs w:val="28"/>
                    </w:rPr>
                    <w:t>ILEAGE</w:t>
                  </w:r>
                  <w:r w:rsidRPr="004C198C">
                    <w:rPr>
                      <w:rFonts w:ascii="Abadi" w:eastAsia="Times New Roman" w:hAnsi="Abadi" w:cs="Calibri"/>
                      <w:b/>
                      <w:bCs/>
                      <w:color w:val="A8D08D" w:themeColor="accent6" w:themeTint="99"/>
                      <w:sz w:val="40"/>
                      <w:szCs w:val="40"/>
                    </w:rPr>
                    <w:t xml:space="preserve"> L</w:t>
                  </w:r>
                  <w:r w:rsidRPr="004C198C">
                    <w:rPr>
                      <w:rFonts w:ascii="Abadi" w:eastAsia="Times New Roman" w:hAnsi="Abadi" w:cs="Calibri"/>
                      <w:b/>
                      <w:bCs/>
                      <w:color w:val="A8D08D" w:themeColor="accent6" w:themeTint="99"/>
                      <w:sz w:val="28"/>
                      <w:szCs w:val="28"/>
                    </w:rPr>
                    <w:t>OG</w:t>
                  </w:r>
                </w:p>
              </w:tc>
            </w:tr>
            <w:tr w:rsidR="00DA2439" w:rsidRPr="00DA2439" w14:paraId="13B9CDE4" w14:textId="77777777">
              <w:trPr>
                <w:trHeight w:val="45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DF25CC" w14:textId="77777777" w:rsidR="00B50038" w:rsidRPr="00DA2439" w:rsidRDefault="00B50038" w:rsidP="00B50038">
                  <w:pPr>
                    <w:spacing w:after="0" w:line="240" w:lineRule="auto"/>
                    <w:rPr>
                      <w:rFonts w:ascii="Abadi" w:eastAsia="Times New Roman" w:hAnsi="Abadi" w:cs="Calibri"/>
                      <w:b/>
                      <w:bCs/>
                      <w:sz w:val="40"/>
                      <w:szCs w:val="40"/>
                    </w:rPr>
                  </w:pPr>
                </w:p>
              </w:tc>
            </w:tr>
          </w:tbl>
          <w:p w14:paraId="5A1C61F1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4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64AA6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6B97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E5CEB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6DC7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DA2439" w:rsidRPr="00DA2439" w14:paraId="25BBF6C1" w14:textId="77777777" w:rsidTr="00DA2439">
        <w:trPr>
          <w:trHeight w:val="360"/>
        </w:trPr>
        <w:tc>
          <w:tcPr>
            <w:tcW w:w="6116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F84CC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4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53E3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F3C5" w14:textId="066F8D72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B144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82B4" w14:textId="6E8841F8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DA2439" w:rsidRPr="00DA2439" w14:paraId="4D4614AB" w14:textId="77777777" w:rsidTr="00DA2439">
        <w:trPr>
          <w:trHeight w:val="450"/>
        </w:trPr>
        <w:tc>
          <w:tcPr>
            <w:tcW w:w="6116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F608E7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4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06800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98EC" w14:textId="43B5B4C8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762B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F20B3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DA2439" w:rsidRPr="00DA2439" w14:paraId="52F0B8EB" w14:textId="77777777" w:rsidTr="00DA2439">
        <w:trPr>
          <w:trHeight w:val="684"/>
        </w:trPr>
        <w:tc>
          <w:tcPr>
            <w:tcW w:w="8627" w:type="dxa"/>
            <w:gridSpan w:val="10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22DAB53" w14:textId="279ADAEC" w:rsidR="00B50038" w:rsidRPr="00DA2439" w:rsidRDefault="006F6999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John Smith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2E53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</w:p>
        </w:tc>
        <w:tc>
          <w:tcPr>
            <w:tcW w:w="1932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D87EF36" w14:textId="31E5C947" w:rsidR="00B50038" w:rsidRPr="00DA2439" w:rsidRDefault="00DA2439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  <w:r>
              <w:rPr>
                <w:rFonts w:ascii="Abadi" w:eastAsia="Times New Roman" w:hAnsi="Abadi" w:cs="Calibri"/>
                <w:b/>
                <w:bCs/>
              </w:rPr>
              <w:t>MM/DD/YYYY</w:t>
            </w:r>
          </w:p>
        </w:tc>
      </w:tr>
      <w:tr w:rsidR="00DA2439" w:rsidRPr="00DA2439" w14:paraId="2A94BFE8" w14:textId="77777777" w:rsidTr="00DA2439">
        <w:trPr>
          <w:trHeight w:val="300"/>
        </w:trPr>
        <w:tc>
          <w:tcPr>
            <w:tcW w:w="36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2E217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sz w:val="16"/>
                <w:szCs w:val="16"/>
              </w:rPr>
            </w:pPr>
            <w:r w:rsidRPr="00DA2439">
              <w:rPr>
                <w:rFonts w:ascii="Abadi" w:eastAsia="Times New Roman" w:hAnsi="Abadi" w:cs="Calibri"/>
                <w:sz w:val="16"/>
                <w:szCs w:val="16"/>
              </w:rPr>
              <w:t>NAM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87A93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sz w:val="16"/>
                <w:szCs w:val="16"/>
              </w:rPr>
            </w:pPr>
          </w:p>
        </w:tc>
        <w:tc>
          <w:tcPr>
            <w:tcW w:w="318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33ABB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11642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9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EBC6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sz w:val="16"/>
                <w:szCs w:val="16"/>
              </w:rPr>
            </w:pPr>
            <w:r w:rsidRPr="00DA2439">
              <w:rPr>
                <w:rFonts w:ascii="Abadi" w:eastAsia="Times New Roman" w:hAnsi="Abadi" w:cs="Calibri"/>
                <w:sz w:val="16"/>
                <w:szCs w:val="16"/>
              </w:rPr>
              <w:t>DATE PREPARED</w:t>
            </w:r>
          </w:p>
        </w:tc>
      </w:tr>
      <w:tr w:rsidR="00DA2439" w:rsidRPr="00DA2439" w14:paraId="01F06CFD" w14:textId="77777777" w:rsidTr="00DA2439">
        <w:trPr>
          <w:trHeight w:val="585"/>
        </w:trPr>
        <w:tc>
          <w:tcPr>
            <w:tcW w:w="590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92EADE" w14:textId="63CCF125" w:rsidR="00B50038" w:rsidRPr="00DA2439" w:rsidRDefault="006F6999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Global IT Services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1A58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</w:p>
        </w:tc>
        <w:tc>
          <w:tcPr>
            <w:tcW w:w="4468" w:type="dxa"/>
            <w:gridSpan w:val="8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18477AF" w14:textId="53088ECB" w:rsidR="00B50038" w:rsidRPr="00DA2439" w:rsidRDefault="006F6999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Application Maintenance</w:t>
            </w:r>
          </w:p>
        </w:tc>
      </w:tr>
      <w:tr w:rsidR="00DA2439" w:rsidRPr="00DA2439" w14:paraId="6E69E028" w14:textId="77777777" w:rsidTr="00DA2439">
        <w:trPr>
          <w:trHeight w:val="300"/>
        </w:trPr>
        <w:tc>
          <w:tcPr>
            <w:tcW w:w="59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1D57C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sz w:val="16"/>
                <w:szCs w:val="16"/>
              </w:rPr>
            </w:pPr>
            <w:r w:rsidRPr="00DA2439">
              <w:rPr>
                <w:rFonts w:ascii="Abadi" w:eastAsia="Times New Roman" w:hAnsi="Abadi" w:cs="Calibri"/>
                <w:sz w:val="16"/>
                <w:szCs w:val="16"/>
              </w:rPr>
              <w:t>DIVISION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8035E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sz w:val="16"/>
                <w:szCs w:val="16"/>
              </w:rPr>
            </w:pPr>
          </w:p>
        </w:tc>
        <w:tc>
          <w:tcPr>
            <w:tcW w:w="446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5E75E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sz w:val="16"/>
                <w:szCs w:val="16"/>
              </w:rPr>
            </w:pPr>
            <w:r w:rsidRPr="00DA2439">
              <w:rPr>
                <w:rFonts w:ascii="Abadi" w:eastAsia="Times New Roman" w:hAnsi="Abadi" w:cs="Calibri"/>
                <w:sz w:val="16"/>
                <w:szCs w:val="16"/>
              </w:rPr>
              <w:t>DEPARTMENT</w:t>
            </w:r>
          </w:p>
        </w:tc>
      </w:tr>
      <w:tr w:rsidR="00DA2439" w:rsidRPr="00DA2439" w14:paraId="4F75890E" w14:textId="77777777" w:rsidTr="00B50038">
        <w:trPr>
          <w:trHeight w:val="180"/>
        </w:trPr>
        <w:tc>
          <w:tcPr>
            <w:tcW w:w="10800" w:type="dxa"/>
            <w:gridSpan w:val="15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7D80C0E8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DA2439" w:rsidRPr="00DA2439" w14:paraId="43201BFD" w14:textId="77777777" w:rsidTr="00DA2439">
        <w:trPr>
          <w:trHeight w:val="315"/>
        </w:trPr>
        <w:tc>
          <w:tcPr>
            <w:tcW w:w="1826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noWrap/>
            <w:vAlign w:val="center"/>
            <w:hideMark/>
          </w:tcPr>
          <w:p w14:paraId="45DBCC62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Date</w:t>
            </w:r>
          </w:p>
        </w:tc>
        <w:tc>
          <w:tcPr>
            <w:tcW w:w="3858" w:type="dxa"/>
            <w:gridSpan w:val="3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noWrap/>
            <w:vAlign w:val="center"/>
            <w:hideMark/>
          </w:tcPr>
          <w:p w14:paraId="1C3CAA50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Purpose Of Trip</w:t>
            </w:r>
          </w:p>
        </w:tc>
        <w:tc>
          <w:tcPr>
            <w:tcW w:w="3616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noWrap/>
            <w:vAlign w:val="center"/>
            <w:hideMark/>
          </w:tcPr>
          <w:p w14:paraId="5E5E8951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Destination</w:t>
            </w:r>
          </w:p>
        </w:tc>
        <w:tc>
          <w:tcPr>
            <w:tcW w:w="1500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vAlign w:val="center"/>
            <w:hideMark/>
          </w:tcPr>
          <w:p w14:paraId="6BC6C27D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Mileage</w:t>
            </w:r>
          </w:p>
        </w:tc>
      </w:tr>
      <w:tr w:rsidR="00DA2439" w:rsidRPr="00DA2439" w14:paraId="36C662A9" w14:textId="77777777" w:rsidTr="00DA2439">
        <w:trPr>
          <w:trHeight w:val="315"/>
        </w:trPr>
        <w:tc>
          <w:tcPr>
            <w:tcW w:w="1826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1DE8603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</w:p>
        </w:tc>
        <w:tc>
          <w:tcPr>
            <w:tcW w:w="3858" w:type="dxa"/>
            <w:gridSpan w:val="3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0C7F769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noWrap/>
            <w:vAlign w:val="center"/>
            <w:hideMark/>
          </w:tcPr>
          <w:p w14:paraId="626B3436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From</w:t>
            </w: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2EFD9" w:themeFill="accent6" w:themeFillTint="33"/>
            <w:noWrap/>
            <w:vAlign w:val="center"/>
            <w:hideMark/>
          </w:tcPr>
          <w:p w14:paraId="45BED6E1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</w:rPr>
            </w:pPr>
            <w:r w:rsidRPr="00DA2439">
              <w:rPr>
                <w:rFonts w:ascii="Abadi" w:eastAsia="Times New Roman" w:hAnsi="Abadi" w:cs="Calibri"/>
                <w:b/>
                <w:bCs/>
              </w:rPr>
              <w:t>To</w:t>
            </w:r>
          </w:p>
        </w:tc>
        <w:tc>
          <w:tcPr>
            <w:tcW w:w="1500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4658B8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</w:rPr>
            </w:pPr>
          </w:p>
        </w:tc>
      </w:tr>
      <w:tr w:rsidR="00DA2439" w:rsidRPr="00DA2439" w14:paraId="05546993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3C3C2BC" w14:textId="2F58296E" w:rsidR="00B50038" w:rsidRPr="00DA2439" w:rsidRDefault="00DA2439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  <w:r w:rsidRPr="00DA2439">
              <w:rPr>
                <w:rFonts w:ascii="Abadi" w:eastAsia="Times New Roman" w:hAnsi="Abadi" w:cs="Calibri"/>
              </w:rPr>
              <w:t>MM/DD/YYYY</w:t>
            </w: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812A23B" w14:textId="654955AC" w:rsidR="00B50038" w:rsidRPr="00DA2439" w:rsidRDefault="00FB1260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  <w:r w:rsidRPr="00DA2439">
              <w:rPr>
                <w:rFonts w:ascii="Abadi" w:eastAsia="Times New Roman" w:hAnsi="Abadi" w:cs="Calibri"/>
              </w:rPr>
              <w:t>SAP Training</w:t>
            </w: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DE675B2" w14:textId="5B3B6837" w:rsidR="00B50038" w:rsidRPr="00DA2439" w:rsidRDefault="00FB1260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  <w:r w:rsidRPr="00DA2439">
              <w:rPr>
                <w:rFonts w:ascii="Abadi" w:eastAsia="Times New Roman" w:hAnsi="Abadi" w:cs="Calibri"/>
              </w:rPr>
              <w:t>Head Office</w:t>
            </w: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D3DF359" w14:textId="27A4BB2F" w:rsidR="00B50038" w:rsidRPr="00DA2439" w:rsidRDefault="00FB1260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  <w:r w:rsidRPr="00DA2439">
              <w:rPr>
                <w:rFonts w:ascii="Abadi" w:eastAsia="Times New Roman" w:hAnsi="Abadi" w:cs="Calibri"/>
              </w:rPr>
              <w:t>Fairfax, NJ</w:t>
            </w: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CAD7453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  <w:r w:rsidRPr="00DA2439">
              <w:rPr>
                <w:rFonts w:ascii="Abadi" w:eastAsia="Times New Roman" w:hAnsi="Abadi" w:cs="Calibri"/>
              </w:rPr>
              <w:t>12</w:t>
            </w:r>
          </w:p>
        </w:tc>
      </w:tr>
      <w:tr w:rsidR="00DA2439" w:rsidRPr="00DA2439" w14:paraId="67E446D3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262E294" w14:textId="15FFDF86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69B07C0" w14:textId="4361B23E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4855599" w14:textId="5CEB2119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A31AA5E" w14:textId="590982C8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E61C58B" w14:textId="4E60221D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5BF559BC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492F5B9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4E9910D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F6E6735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97A1AAB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C5DF7BA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165ECFB8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E805FDB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DEA373D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D56018B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785F7ED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9853569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361861C4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E537FC3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4594556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FC5EADB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6CF9BB8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595923F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1DC7094A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6B5EBD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21E5DE4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204B684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9DAB2C0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60876EB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592BE179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7BC0F48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4A32E3A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311E4C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E63F811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C306F55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38AFCA3A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75D7BF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AE2665E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A7E15E4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21A9B55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1C5B4A4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77F45CDD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AEDD3F5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0E94362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FCAD73A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3AF90A2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14C520B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64BD1594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49B8790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DAC9421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0BB705C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1D24002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9EE4440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4399F798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4F1AFCC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6F20792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E191315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2FDB217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9A615AB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1753415F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4BC5E16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97219A1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94E12B3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30355F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B7C36E8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04D53E83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FFF90E2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A6610DC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8A18AFB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85DAED3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D08C75D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4FA02806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CBE7A8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082D71F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68397DA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1656D00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B135492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78BC0D1B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E2C56DB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60CDFE2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6F5B028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A7393D9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EFBB0D7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3C356722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14FBF51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B6B5FAA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141E368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7BE0725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024BB62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0DE3379B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7C25698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580FDDB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977EF7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EEEC3B7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8D7123C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19D85468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D8E470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BC08030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302BA09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AA7A3D7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C454E44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097ACCCD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B2ADB1F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624F6B9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319F577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5EAC366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A5712D8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0D144796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70F9044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B1E5898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6399B89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B1081DB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52730C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312AE1F9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E0B101F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97662CC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DB90C17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F11C258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7598AB4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  <w:tr w:rsidR="00DA2439" w:rsidRPr="00DA2439" w14:paraId="3C1CC30E" w14:textId="77777777" w:rsidTr="00DA2439">
        <w:trPr>
          <w:trHeight w:val="435"/>
        </w:trPr>
        <w:tc>
          <w:tcPr>
            <w:tcW w:w="18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52BEB57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  <w:tc>
          <w:tcPr>
            <w:tcW w:w="3858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0F0594D" w14:textId="77777777" w:rsidR="00B50038" w:rsidRPr="00DA2439" w:rsidRDefault="00B50038" w:rsidP="00B50038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712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F9E99A4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904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2790B09" w14:textId="77777777" w:rsidR="00B50038" w:rsidRPr="00DA2439" w:rsidRDefault="00B50038" w:rsidP="00FB1260">
            <w:pPr>
              <w:spacing w:after="0" w:line="240" w:lineRule="auto"/>
              <w:rPr>
                <w:rFonts w:ascii="Abadi" w:eastAsia="Times New Roman" w:hAnsi="Abadi" w:cs="Calibri"/>
              </w:rPr>
            </w:pPr>
          </w:p>
        </w:tc>
        <w:tc>
          <w:tcPr>
            <w:tcW w:w="15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8A925D1" w14:textId="77777777" w:rsidR="00B50038" w:rsidRPr="00DA2439" w:rsidRDefault="00B50038" w:rsidP="00B50038">
            <w:pPr>
              <w:spacing w:after="0" w:line="240" w:lineRule="auto"/>
              <w:jc w:val="center"/>
              <w:rPr>
                <w:rFonts w:ascii="Abadi" w:eastAsia="Times New Roman" w:hAnsi="Abadi" w:cs="Calibri"/>
              </w:rPr>
            </w:pPr>
          </w:p>
        </w:tc>
      </w:tr>
    </w:tbl>
    <w:p w14:paraId="46785B56" w14:textId="77777777" w:rsidR="00B50038" w:rsidRPr="00DA2439" w:rsidRDefault="00B50038" w:rsidP="00B50038">
      <w:pPr>
        <w:spacing w:after="0"/>
        <w:rPr>
          <w:rFonts w:ascii="Abadi" w:hAnsi="Abadi"/>
          <w:sz w:val="2"/>
          <w:szCs w:val="2"/>
        </w:rPr>
      </w:pPr>
    </w:p>
    <w:p w14:paraId="21F8607B" w14:textId="77777777" w:rsidR="00DA2439" w:rsidRPr="00DA2439" w:rsidRDefault="00DA2439">
      <w:pPr>
        <w:spacing w:after="0"/>
        <w:rPr>
          <w:rFonts w:ascii="Abadi" w:hAnsi="Abadi"/>
          <w:sz w:val="2"/>
          <w:szCs w:val="2"/>
        </w:rPr>
      </w:pPr>
    </w:p>
    <w:sectPr w:rsidR="00DA2439" w:rsidRPr="00DA2439" w:rsidSect="00B50038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E883E" w14:textId="77777777" w:rsidR="002D1166" w:rsidRDefault="002D1166" w:rsidP="00DF5966">
      <w:pPr>
        <w:spacing w:after="0" w:line="240" w:lineRule="auto"/>
      </w:pPr>
      <w:r>
        <w:separator/>
      </w:r>
    </w:p>
  </w:endnote>
  <w:endnote w:type="continuationSeparator" w:id="0">
    <w:p w14:paraId="05324654" w14:textId="77777777" w:rsidR="002D1166" w:rsidRDefault="002D1166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7698" w14:textId="1183F348" w:rsidR="00DF5966" w:rsidRDefault="00DF5966" w:rsidP="00DF596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8A555" w14:textId="77777777" w:rsidR="002D1166" w:rsidRDefault="002D1166" w:rsidP="00DF5966">
      <w:pPr>
        <w:spacing w:after="0" w:line="240" w:lineRule="auto"/>
      </w:pPr>
      <w:r>
        <w:separator/>
      </w:r>
    </w:p>
  </w:footnote>
  <w:footnote w:type="continuationSeparator" w:id="0">
    <w:p w14:paraId="10828013" w14:textId="77777777" w:rsidR="002D1166" w:rsidRDefault="002D1166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F799C" w14:textId="1D7D2B5E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5F56759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8283A"/>
    <w:rsid w:val="00193D0B"/>
    <w:rsid w:val="002B0DE3"/>
    <w:rsid w:val="002D1166"/>
    <w:rsid w:val="002E48E4"/>
    <w:rsid w:val="003C6834"/>
    <w:rsid w:val="004C198C"/>
    <w:rsid w:val="005C45FB"/>
    <w:rsid w:val="006F6999"/>
    <w:rsid w:val="007032A9"/>
    <w:rsid w:val="00790D62"/>
    <w:rsid w:val="008734A4"/>
    <w:rsid w:val="008D6D85"/>
    <w:rsid w:val="009443C8"/>
    <w:rsid w:val="0097585D"/>
    <w:rsid w:val="009F62D8"/>
    <w:rsid w:val="00AC406C"/>
    <w:rsid w:val="00AE120D"/>
    <w:rsid w:val="00B50038"/>
    <w:rsid w:val="00B55535"/>
    <w:rsid w:val="00C03089"/>
    <w:rsid w:val="00C4726A"/>
    <w:rsid w:val="00CB23F6"/>
    <w:rsid w:val="00DA2439"/>
    <w:rsid w:val="00DB22EC"/>
    <w:rsid w:val="00DF5966"/>
    <w:rsid w:val="00F0740B"/>
    <w:rsid w:val="00FB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15</cp:revision>
  <cp:lastPrinted>2022-02-03T10:10:00Z</cp:lastPrinted>
  <dcterms:created xsi:type="dcterms:W3CDTF">2020-01-20T00:57:00Z</dcterms:created>
  <dcterms:modified xsi:type="dcterms:W3CDTF">2022-02-03T10:10:00Z</dcterms:modified>
</cp:coreProperties>
</file>